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D8CEE" w14:textId="77777777" w:rsidR="00E660AC" w:rsidRDefault="00000000" w:rsidP="00331362">
      <w:pPr>
        <w:pStyle w:val="Title"/>
        <w:spacing w:line="276" w:lineRule="auto"/>
      </w:pPr>
      <w:r>
        <w:t>style template</w:t>
      </w:r>
    </w:p>
    <w:p w14:paraId="23143F7C" w14:textId="77777777" w:rsidR="00E660AC" w:rsidRDefault="00000000" w:rsidP="00331362">
      <w:pPr>
        <w:pStyle w:val="Author"/>
        <w:spacing w:line="276" w:lineRule="auto"/>
      </w:pPr>
      <w:r>
        <w:t>Tim Fraser</w:t>
      </w:r>
    </w:p>
    <w:p w14:paraId="5AD4344A" w14:textId="77777777" w:rsidR="00E660AC" w:rsidRDefault="00000000" w:rsidP="00331362">
      <w:pPr>
        <w:pStyle w:val="Date"/>
        <w:spacing w:line="276" w:lineRule="auto"/>
      </w:pPr>
      <w:r>
        <w:t>2023-09-14</w:t>
      </w:r>
    </w:p>
    <w:p w14:paraId="19E6D639" w14:textId="77777777" w:rsidR="00E660AC" w:rsidRPr="00811C52" w:rsidRDefault="00000000" w:rsidP="00331362">
      <w:pPr>
        <w:pStyle w:val="Heading2"/>
        <w:spacing w:line="276" w:lineRule="auto"/>
        <w:jc w:val="center"/>
        <w:rPr>
          <w:sz w:val="40"/>
          <w:szCs w:val="40"/>
        </w:rPr>
      </w:pPr>
      <w:bookmarkStart w:id="0" w:name="r-markdown"/>
      <w:r w:rsidRPr="00811C52">
        <w:rPr>
          <w:sz w:val="40"/>
          <w:szCs w:val="40"/>
        </w:rPr>
        <w:t>R Markdown</w:t>
      </w:r>
    </w:p>
    <w:p w14:paraId="47B50C4B" w14:textId="77777777" w:rsidR="00E660AC" w:rsidRDefault="00000000" w:rsidP="00331362">
      <w:pPr>
        <w:pStyle w:val="FirstParagraph"/>
        <w:spacing w:line="276" w:lineRule="auto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7A56CF2" w14:textId="77777777" w:rsidR="00E660AC" w:rsidRDefault="00000000" w:rsidP="00331362">
      <w:pPr>
        <w:pStyle w:val="BodyText"/>
        <w:spacing w:line="276" w:lineRule="auto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0512F44" w14:textId="77777777" w:rsidR="00E660AC" w:rsidRDefault="00000000" w:rsidP="00331362">
      <w:pPr>
        <w:pStyle w:val="SourceCode"/>
        <w:spacing w:line="276" w:lineRule="auto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58F3C1C" w14:textId="77777777" w:rsidR="00E660AC" w:rsidRDefault="00000000" w:rsidP="00331362">
      <w:pPr>
        <w:pStyle w:val="SourceCode"/>
        <w:spacing w:line="276" w:lineRule="auto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01FA7B" w14:textId="77777777" w:rsidR="00E660AC" w:rsidRDefault="00000000" w:rsidP="00331362">
      <w:pPr>
        <w:pStyle w:val="Heading2"/>
        <w:spacing w:line="276" w:lineRule="auto"/>
      </w:pPr>
      <w:bookmarkStart w:id="1" w:name="including-plots"/>
      <w:bookmarkEnd w:id="0"/>
      <w:r>
        <w:t>Including Plots</w:t>
      </w:r>
    </w:p>
    <w:p w14:paraId="4DF30159" w14:textId="77777777" w:rsidR="00E660AC" w:rsidRDefault="00000000" w:rsidP="00331362">
      <w:pPr>
        <w:pStyle w:val="FirstParagraph"/>
        <w:spacing w:line="276" w:lineRule="auto"/>
      </w:pPr>
      <w:r>
        <w:t>You can also embed plots, for example:</w:t>
      </w:r>
    </w:p>
    <w:p w14:paraId="7E8783CD" w14:textId="77777777" w:rsidR="00E660AC" w:rsidRDefault="00000000" w:rsidP="00331362">
      <w:pPr>
        <w:pStyle w:val="BodyText"/>
        <w:spacing w:line="276" w:lineRule="auto"/>
      </w:pPr>
      <w:r>
        <w:rPr>
          <w:noProof/>
        </w:rPr>
        <w:lastRenderedPageBreak/>
        <w:drawing>
          <wp:inline distT="0" distB="0" distL="0" distR="0" wp14:anchorId="18EE2C2A" wp14:editId="042113FD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852D3" w14:textId="77777777" w:rsidR="00E660AC" w:rsidRDefault="00000000" w:rsidP="00331362">
      <w:pPr>
        <w:pStyle w:val="BodyText"/>
        <w:spacing w:line="276" w:lineRule="au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E660A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5A3EE" w14:textId="77777777" w:rsidR="00004B13" w:rsidRDefault="00004B13">
      <w:pPr>
        <w:spacing w:after="0"/>
      </w:pPr>
      <w:r>
        <w:separator/>
      </w:r>
    </w:p>
  </w:endnote>
  <w:endnote w:type="continuationSeparator" w:id="0">
    <w:p w14:paraId="57C82DAD" w14:textId="77777777" w:rsidR="00004B13" w:rsidRDefault="00004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9EBFE" w14:textId="77777777" w:rsidR="00E87DDC" w:rsidRDefault="00E87D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AAF6A" w14:textId="77777777" w:rsidR="00E87DDC" w:rsidRDefault="00E87D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62D7A" w14:textId="77777777" w:rsidR="00E87DDC" w:rsidRDefault="00E87D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921A6" w14:textId="77777777" w:rsidR="00004B13" w:rsidRDefault="00004B13">
      <w:r>
        <w:separator/>
      </w:r>
    </w:p>
  </w:footnote>
  <w:footnote w:type="continuationSeparator" w:id="0">
    <w:p w14:paraId="2B733BAA" w14:textId="77777777" w:rsidR="00004B13" w:rsidRDefault="00004B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3A2DC" w14:textId="77777777" w:rsidR="00E87DDC" w:rsidRDefault="00E87D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6B1FB" w14:textId="1506A6A7" w:rsidR="00E87DDC" w:rsidRDefault="00E87DDC">
    <w:pPr>
      <w:pStyle w:val="Header"/>
      <w:rPr>
        <w:lang w:eastAsia="zh-CN"/>
      </w:rPr>
    </w:pPr>
    <w:r>
      <w:rPr>
        <w:noProof/>
      </w:rPr>
      <w:drawing>
        <wp:inline distT="0" distB="0" distL="0" distR="0" wp14:anchorId="5F08566B" wp14:editId="65CD6A55">
          <wp:extent cx="2146852" cy="648872"/>
          <wp:effectExtent l="0" t="0" r="0" b="0"/>
          <wp:docPr id="1635385347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5385347" name="Graphic 163538534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8894" cy="6736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lang w:eastAsia="zh-CN"/>
      </w:rPr>
      <w:t>Inform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D8708" w14:textId="77777777" w:rsidR="00E87DDC" w:rsidRDefault="00E87D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001F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16370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60AC"/>
    <w:rsid w:val="00004B13"/>
    <w:rsid w:val="001A471D"/>
    <w:rsid w:val="00331362"/>
    <w:rsid w:val="00684406"/>
    <w:rsid w:val="00811C52"/>
    <w:rsid w:val="00E660AC"/>
    <w:rsid w:val="00E87D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DFE0A4"/>
  <w15:docId w15:val="{3337D375-32FC-8042-9905-F15ABB22E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rsid w:val="00E87DD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87DDC"/>
  </w:style>
  <w:style w:type="paragraph" w:styleId="Footer">
    <w:name w:val="footer"/>
    <w:basedOn w:val="Normal"/>
    <w:link w:val="FooterChar"/>
    <w:rsid w:val="00E87DD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87D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8</Words>
  <Characters>793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template</dc:title>
  <dc:creator>Tim Fraser</dc:creator>
  <cp:keywords/>
  <cp:lastModifiedBy>Peilin Li</cp:lastModifiedBy>
  <cp:revision>5</cp:revision>
  <dcterms:created xsi:type="dcterms:W3CDTF">2023-10-20T06:03:00Z</dcterms:created>
  <dcterms:modified xsi:type="dcterms:W3CDTF">2023-10-20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4</vt:lpwstr>
  </property>
  <property fmtid="{D5CDD505-2E9C-101B-9397-08002B2CF9AE}" pid="3" name="output">
    <vt:lpwstr>word_document</vt:lpwstr>
  </property>
</Properties>
</file>